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4D69A" w14:textId="77777777" w:rsidR="00AA1B36" w:rsidRDefault="00AA1B36" w:rsidP="00AA1B36">
      <w:pPr>
        <w:jc w:val="center"/>
        <w:rPr>
          <w:bCs/>
        </w:rPr>
      </w:pPr>
    </w:p>
    <w:p w14:paraId="495AB15F" w14:textId="77777777" w:rsidR="00AA1B36" w:rsidRDefault="00AA1B36" w:rsidP="00AA1B36">
      <w:pPr>
        <w:jc w:val="center"/>
        <w:rPr>
          <w:bCs/>
        </w:rPr>
      </w:pPr>
    </w:p>
    <w:p w14:paraId="174D8BE5" w14:textId="0A5C4814" w:rsidR="00AA1B36" w:rsidRDefault="00AA1B36" w:rsidP="00AA1B36">
      <w:pPr>
        <w:jc w:val="center"/>
        <w:rPr>
          <w:bCs/>
        </w:rPr>
      </w:pPr>
    </w:p>
    <w:p w14:paraId="1145E995" w14:textId="77777777" w:rsidR="00AA1B36" w:rsidRDefault="00AA1B36" w:rsidP="00AA1B36">
      <w:pPr>
        <w:jc w:val="center"/>
        <w:rPr>
          <w:bCs/>
        </w:rPr>
      </w:pPr>
    </w:p>
    <w:p w14:paraId="3554344E" w14:textId="77777777" w:rsidR="00AA1B36" w:rsidRDefault="00AA1B36" w:rsidP="00AA1B36">
      <w:pPr>
        <w:jc w:val="center"/>
        <w:rPr>
          <w:bCs/>
        </w:rPr>
      </w:pPr>
    </w:p>
    <w:p w14:paraId="0B46850B" w14:textId="14FC7D00" w:rsidR="00EB34EE" w:rsidRDefault="001863EE" w:rsidP="00AA1B36">
      <w:pPr>
        <w:jc w:val="center"/>
        <w:rPr>
          <w:bCs/>
        </w:rPr>
      </w:pPr>
      <w:r w:rsidRPr="00DE0BB6">
        <w:rPr>
          <w:bCs/>
        </w:rPr>
        <w:t>Amazon Web Services</w:t>
      </w:r>
      <w:r w:rsidR="00DE0BB6" w:rsidRPr="00DE0BB6">
        <w:rPr>
          <w:bCs/>
        </w:rPr>
        <w:t xml:space="preserve"> (AWS)</w:t>
      </w:r>
    </w:p>
    <w:p w14:paraId="24EE6C88" w14:textId="1AB14F9F" w:rsidR="00DE0BB6" w:rsidRDefault="00DE0BB6" w:rsidP="00AA1B36">
      <w:pPr>
        <w:jc w:val="center"/>
        <w:rPr>
          <w:bCs/>
        </w:rPr>
      </w:pPr>
      <w:r>
        <w:rPr>
          <w:bCs/>
        </w:rPr>
        <w:t>Student’s Name</w:t>
      </w:r>
    </w:p>
    <w:p w14:paraId="1F4841E2" w14:textId="48EBB3A1" w:rsidR="00DE0BB6" w:rsidRDefault="00DE0BB6" w:rsidP="00AA1B36">
      <w:pPr>
        <w:jc w:val="center"/>
        <w:rPr>
          <w:bCs/>
        </w:rPr>
      </w:pPr>
      <w:r>
        <w:rPr>
          <w:bCs/>
        </w:rPr>
        <w:t>Institutional Affiliations</w:t>
      </w:r>
    </w:p>
    <w:p w14:paraId="7F0EF975" w14:textId="77777777" w:rsidR="00AA1B36" w:rsidRDefault="00AA1B36" w:rsidP="00AA1B36">
      <w:pPr>
        <w:jc w:val="center"/>
        <w:rPr>
          <w:bCs/>
        </w:rPr>
      </w:pPr>
      <w:r>
        <w:rPr>
          <w:bCs/>
        </w:rPr>
        <w:br w:type="page"/>
      </w:r>
    </w:p>
    <w:p w14:paraId="0D5030EC" w14:textId="2C637868" w:rsidR="00DE0BB6" w:rsidRDefault="00DE0BB6" w:rsidP="00AA1B36">
      <w:pPr>
        <w:jc w:val="center"/>
        <w:rPr>
          <w:bCs/>
        </w:rPr>
      </w:pPr>
      <w:r w:rsidRPr="00DE0BB6">
        <w:rPr>
          <w:bCs/>
        </w:rPr>
        <w:lastRenderedPageBreak/>
        <w:t>Amazon Web Services (AWS)</w:t>
      </w:r>
    </w:p>
    <w:p w14:paraId="439881D7" w14:textId="77777777" w:rsidR="00DE0BB6" w:rsidRDefault="001863EE" w:rsidP="00AA1B36">
      <w:pPr>
        <w:rPr>
          <w:b/>
        </w:rPr>
      </w:pPr>
      <w:r>
        <w:rPr>
          <w:b/>
        </w:rPr>
        <w:t>Introduction</w:t>
      </w:r>
    </w:p>
    <w:p w14:paraId="0D2CCE42" w14:textId="77777777" w:rsidR="00DE0BB6" w:rsidRDefault="001863EE" w:rsidP="00AA1B36">
      <w:pPr>
        <w:ind w:firstLine="720"/>
      </w:pPr>
      <w:r>
        <w:t>Although Amazon.com Incorpora</w:t>
      </w:r>
      <w:r w:rsidR="006A0FB2">
        <w:t xml:space="preserve">tion is most popularly known as a web-based retail and logistics company, one of its products, </w:t>
      </w:r>
      <w:r>
        <w:t>Amazon Web Services has become an essential resource for</w:t>
      </w:r>
      <w:r w:rsidR="00545090">
        <w:t xml:space="preserve"> several organizations across various technological</w:t>
      </w:r>
      <w:r>
        <w:t xml:space="preserve"> industr</w:t>
      </w:r>
      <w:r w:rsidR="00545090">
        <w:t>ies</w:t>
      </w:r>
      <w:r w:rsidR="00B63AB6">
        <w:t xml:space="preserve"> (Amazon Web Services Inc. 2021)</w:t>
      </w:r>
      <w:r>
        <w:t xml:space="preserve">. </w:t>
      </w:r>
      <w:r w:rsidR="00AD5AEC">
        <w:t xml:space="preserve">This paper </w:t>
      </w:r>
      <w:r w:rsidR="006A0FB2">
        <w:t>defines Amazon Web Services</w:t>
      </w:r>
      <w:r w:rsidR="00AD5AEC">
        <w:t xml:space="preserve"> and what it entails together with its relevance. Subsequently, this paper analyzes Amazon Web Services within a commercial context as well as in relation to the future of information technology to add more perspectives. Ultimately, I attempt to outline the connection between Amazon Web Series a</w:t>
      </w:r>
      <w:r w:rsidR="00604590">
        <w:t>nd my major in Computer Systems through a working definition.</w:t>
      </w:r>
    </w:p>
    <w:p w14:paraId="376BEDD1" w14:textId="77777777" w:rsidR="00DE0BB6" w:rsidRDefault="001863EE" w:rsidP="00AA1B36">
      <w:pPr>
        <w:rPr>
          <w:b/>
        </w:rPr>
      </w:pPr>
      <w:r>
        <w:rPr>
          <w:b/>
        </w:rPr>
        <w:t>Definitions</w:t>
      </w:r>
    </w:p>
    <w:p w14:paraId="7BAD272E" w14:textId="5C6CD60E" w:rsidR="00DE0BB6" w:rsidRDefault="001863EE" w:rsidP="00AA1B36">
      <w:pPr>
        <w:ind w:firstLine="720"/>
      </w:pPr>
      <w:r>
        <w:t xml:space="preserve">Amazon </w:t>
      </w:r>
      <w:r>
        <w:t xml:space="preserve">Web Services is a multi-faceted web-based </w:t>
      </w:r>
      <w:r w:rsidR="008A3947">
        <w:t>program that provides a “leading cloud-computing platform” to its clients worldwide (Page, 2020). “Cloud-computing” ref</w:t>
      </w:r>
      <w:r w:rsidR="00240722">
        <w:t>ers to a service that enables the client</w:t>
      </w:r>
      <w:r w:rsidR="008A3947">
        <w:t xml:space="preserve"> to </w:t>
      </w:r>
      <w:r w:rsidR="00240722">
        <w:t>p</w:t>
      </w:r>
      <w:r w:rsidR="008A3947">
        <w:t>reserve and f</w:t>
      </w:r>
      <w:r w:rsidR="00240722">
        <w:t>r</w:t>
      </w:r>
      <w:r w:rsidR="008A3947">
        <w:t xml:space="preserve">eely </w:t>
      </w:r>
      <w:r w:rsidR="00240722">
        <w:t>obtain “data” online without the client having to use “hard drives” (Guru99, 2021).</w:t>
      </w:r>
      <w:r w:rsidR="005E7ACF">
        <w:t xml:space="preserve"> Similarly, Guru99</w:t>
      </w:r>
      <w:r w:rsidR="00ED6DD6">
        <w:t xml:space="preserve"> (2021) defines Amazon Website Services as “a</w:t>
      </w:r>
      <w:r w:rsidR="00ED6DD6">
        <w:rPr>
          <w:rFonts w:ascii="Arial" w:hAnsi="Arial" w:cs="Arial"/>
          <w:color w:val="222222"/>
          <w:sz w:val="27"/>
          <w:szCs w:val="27"/>
          <w:shd w:val="clear" w:color="auto" w:fill="FFFFFF"/>
        </w:rPr>
        <w:t xml:space="preserve"> </w:t>
      </w:r>
      <w:r w:rsidR="00ED6DD6" w:rsidRPr="00ED6DD6">
        <w:t>platform that offers flexible, reliable, scalable, easy-to-use and cost-effective cloud computing solutions</w:t>
      </w:r>
      <w:r w:rsidR="00123085">
        <w:t>.”</w:t>
      </w:r>
      <w:r w:rsidR="00ED6DD6">
        <w:t xml:space="preserve"> </w:t>
      </w:r>
      <w:r w:rsidR="00123085">
        <w:t>Moreover</w:t>
      </w:r>
      <w:r w:rsidR="00ED6DD6">
        <w:t xml:space="preserve">, the Amazon Web Services Inc. (2021) website defines </w:t>
      </w:r>
      <w:r w:rsidR="00ED6DD6" w:rsidRPr="00ED6DD6">
        <w:t xml:space="preserve">it as </w:t>
      </w:r>
      <w:r w:rsidR="00ED6DD6">
        <w:t>“</w:t>
      </w:r>
      <w:r w:rsidR="00ED6DD6" w:rsidRPr="00ED6DD6">
        <w:t>the world’s most comprehensive and broadly ad</w:t>
      </w:r>
      <w:r w:rsidR="00ED6DD6">
        <w:t>opted cloud platform</w:t>
      </w:r>
      <w:r w:rsidR="00123085">
        <w:t>.”</w:t>
      </w:r>
      <w:r w:rsidR="00240722">
        <w:t xml:space="preserve"> As such,</w:t>
      </w:r>
      <w:r w:rsidR="00ED6DD6">
        <w:t xml:space="preserve"> all these definitions acknowledge that Amazon Web Services avails</w:t>
      </w:r>
      <w:r w:rsidR="00240722">
        <w:t xml:space="preserve"> “cloud-computing”</w:t>
      </w:r>
      <w:r w:rsidR="00ED6DD6">
        <w:t xml:space="preserve"> services, which </w:t>
      </w:r>
      <w:r w:rsidR="00240722">
        <w:t>allow one to retrieve the information from “remote servers” (Guru99, 2021). “Remote servers” are</w:t>
      </w:r>
      <w:r>
        <w:t xml:space="preserve"> computers that provide access to “files” for</w:t>
      </w:r>
      <w:r w:rsidR="00240722" w:rsidRPr="00240722">
        <w:t xml:space="preserve"> </w:t>
      </w:r>
      <w:r>
        <w:t>“</w:t>
      </w:r>
      <w:r w:rsidR="00240722" w:rsidRPr="00240722">
        <w:t>users that are not on a L</w:t>
      </w:r>
      <w:r>
        <w:t xml:space="preserve">ocal </w:t>
      </w:r>
      <w:r w:rsidR="00240722" w:rsidRPr="00240722">
        <w:t>A</w:t>
      </w:r>
      <w:r>
        <w:t xml:space="preserve">rea </w:t>
      </w:r>
      <w:r w:rsidR="00240722" w:rsidRPr="00240722">
        <w:t>N</w:t>
      </w:r>
      <w:r>
        <w:t>etwork</w:t>
      </w:r>
      <w:r w:rsidR="00240722" w:rsidRPr="00240722">
        <w:t xml:space="preserve"> but need remote access to it</w:t>
      </w:r>
      <w:r>
        <w:t>, such that the</w:t>
      </w:r>
      <w:r w:rsidR="00240722" w:rsidRPr="00240722">
        <w:t xml:space="preserve"> users gain access to files and print services on the L</w:t>
      </w:r>
      <w:r>
        <w:t xml:space="preserve">ocal </w:t>
      </w:r>
      <w:r w:rsidR="00240722" w:rsidRPr="00240722">
        <w:lastRenderedPageBreak/>
        <w:t>A</w:t>
      </w:r>
      <w:r>
        <w:t xml:space="preserve">rea </w:t>
      </w:r>
      <w:r w:rsidR="00240722" w:rsidRPr="00240722">
        <w:t>N</w:t>
      </w:r>
      <w:r>
        <w:t>etwor</w:t>
      </w:r>
      <w:r>
        <w:t>k from a remote location” (The Law Dictionary, n.d.).</w:t>
      </w:r>
      <w:r w:rsidR="00D139BD">
        <w:t xml:space="preserve"> Nonetheless, only the Amazon Web Services Inc. (2021) website mentions the global use of Amazon Web Services in its definition. </w:t>
      </w:r>
      <w:r>
        <w:t xml:space="preserve">In simple terms, therefore, Amazon Web Services </w:t>
      </w:r>
      <w:r w:rsidR="00073148">
        <w:t>is a collection of facilities provided by Amazon Inc.</w:t>
      </w:r>
      <w:r w:rsidR="00D139BD">
        <w:t xml:space="preserve"> through which</w:t>
      </w:r>
      <w:r w:rsidR="00073148">
        <w:t xml:space="preserve"> customer</w:t>
      </w:r>
      <w:r w:rsidR="00D139BD">
        <w:t>s</w:t>
      </w:r>
      <w:r w:rsidR="00073148">
        <w:t xml:space="preserve"> can preserve and retrieve web-based information and other materials from n</w:t>
      </w:r>
      <w:r w:rsidR="00A311EA">
        <w:t>umerous locations worldwide at any</w:t>
      </w:r>
      <w:r w:rsidR="00073148">
        <w:t xml:space="preserve"> time</w:t>
      </w:r>
      <w:r w:rsidR="00A311EA">
        <w:t xml:space="preserve"> </w:t>
      </w:r>
      <w:r w:rsidR="00073148">
        <w:t>(Amazon Web Services Inc., 2021).</w:t>
      </w:r>
    </w:p>
    <w:p w14:paraId="1D30939E" w14:textId="6B5D770D" w:rsidR="00DE0BB6" w:rsidRDefault="001863EE" w:rsidP="00AA1B36">
      <w:pPr>
        <w:ind w:firstLine="720"/>
      </w:pPr>
      <w:r>
        <w:t xml:space="preserve">Amazon Web Services includes </w:t>
      </w:r>
      <w:r w:rsidR="006D4B27">
        <w:t xml:space="preserve">various products that feature capabilities such as “analytics, application integration, block-chain, cost-management, computing facilities, machine learning, networking and content delivery, storage, and databases” (Amazon Web Services Inc., 2021). These products are currently being applied to </w:t>
      </w:r>
      <w:r w:rsidR="00B63AB6">
        <w:t>identify better ways of enhancing the availability of information to more customers globally (Amazon Web Services Inc., 2021).</w:t>
      </w:r>
    </w:p>
    <w:p w14:paraId="73C3EA89" w14:textId="77777777" w:rsidR="00DE0BB6" w:rsidRDefault="001863EE" w:rsidP="00AA1B36">
      <w:pPr>
        <w:rPr>
          <w:b/>
        </w:rPr>
      </w:pPr>
      <w:r>
        <w:rPr>
          <w:b/>
        </w:rPr>
        <w:t>Context</w:t>
      </w:r>
      <w:r w:rsidR="00ED2DBB">
        <w:rPr>
          <w:b/>
        </w:rPr>
        <w:t>s</w:t>
      </w:r>
    </w:p>
    <w:p w14:paraId="3BC94CD4" w14:textId="06411829" w:rsidR="00DE0BB6" w:rsidRDefault="001863EE" w:rsidP="00AA1B36">
      <w:pPr>
        <w:ind w:firstLine="720"/>
      </w:pPr>
      <w:r>
        <w:t>Within a commercial context, Amazon Web Services has been successful in expanding its utilizatio</w:t>
      </w:r>
      <w:r>
        <w:t>n</w:t>
      </w:r>
      <w:r w:rsidR="008459AA">
        <w:t xml:space="preserve"> to</w:t>
      </w:r>
      <w:r>
        <w:t xml:space="preserve"> more customers around the world, thereby creating a diverse and vast customer base (Amazon Web Services Inc., 2021). Herrman (2021) explains </w:t>
      </w:r>
      <w:r w:rsidRPr="00ED2DBB">
        <w:t>that “</w:t>
      </w:r>
      <w:r>
        <w:t>If you watch Netflix, or i</w:t>
      </w:r>
      <w:r w:rsidRPr="00ED2DBB">
        <w:t xml:space="preserve">f </w:t>
      </w:r>
      <w:r>
        <w:t>you have a meeting on Zoom, or if</w:t>
      </w:r>
      <w:r w:rsidRPr="00ED2DBB">
        <w:t xml:space="preserve"> you check Pinterest, </w:t>
      </w:r>
      <w:r>
        <w:t>or scroll through Twi</w:t>
      </w:r>
      <w:r>
        <w:t>tter</w:t>
      </w:r>
      <w:r w:rsidR="00123085">
        <w:t>”</w:t>
      </w:r>
      <w:r>
        <w:t>, then you are most likely using facilities provided by Amazon Web Services. This implies that in the current technological era, facilities that allow for unlimited preservation and retrieval of web-based information are relevant in almost every spher</w:t>
      </w:r>
      <w:r>
        <w:t xml:space="preserve">e of our lives. </w:t>
      </w:r>
      <w:r w:rsidR="00C63D71">
        <w:t xml:space="preserve">Consequently, organizations that can optimally use such facilities are guaranteed a competitive advantage in their respective industries. </w:t>
      </w:r>
      <w:r>
        <w:t>This speaks to the commercial success of Amazon Web Services</w:t>
      </w:r>
      <w:r w:rsidR="00C63D71">
        <w:t xml:space="preserve"> since it is currently filling gaps</w:t>
      </w:r>
      <w:r>
        <w:t xml:space="preserve"> in ind</w:t>
      </w:r>
      <w:r>
        <w:t xml:space="preserve">ustries such as “advertising and marketing, financial service providers, </w:t>
      </w:r>
      <w:r>
        <w:lastRenderedPageBreak/>
        <w:t>manufacturing, popular media and entertainment, telecommunications, travel and hospitality, manufacturing, electronic game technologies, and healthcare” (Amazon Web Services Inc., 202</w:t>
      </w:r>
      <w:r>
        <w:t>1).</w:t>
      </w:r>
    </w:p>
    <w:p w14:paraId="0005F249" w14:textId="36E9A0C4" w:rsidR="00DE0BB6" w:rsidRDefault="001863EE" w:rsidP="00AA1B36">
      <w:pPr>
        <w:ind w:firstLine="720"/>
      </w:pPr>
      <w:r>
        <w:t>The future, therefore, demands that we identify faster, cheaper, and more convenient means of preserving and retrieving web-based information. Amazon Web Services can be recognized as a trendsetter in this endeavor due to their dedication and continu</w:t>
      </w:r>
      <w:r>
        <w:t>ed research aimed at improving their product portfolio (Amazon Web Services Inc., 2021). Cook (2018) argues that “t</w:t>
      </w:r>
      <w:r w:rsidRPr="00ED2DBB">
        <w:t>he challenge for A</w:t>
      </w:r>
      <w:r>
        <w:t xml:space="preserve">mazon </w:t>
      </w:r>
      <w:r w:rsidRPr="00ED2DBB">
        <w:t>W</w:t>
      </w:r>
      <w:r>
        <w:t xml:space="preserve">eb </w:t>
      </w:r>
      <w:r w:rsidRPr="00ED2DBB">
        <w:t>S</w:t>
      </w:r>
      <w:r>
        <w:t>ervices</w:t>
      </w:r>
      <w:r w:rsidRPr="00ED2DBB">
        <w:t xml:space="preserve"> in the coming years will be to accelerate the development of its functionality while simultaneously incr</w:t>
      </w:r>
      <w:r w:rsidRPr="00ED2DBB">
        <w:t>easing the level o</w:t>
      </w:r>
      <w:r>
        <w:t>f security offered to customers”</w:t>
      </w:r>
      <w:r w:rsidR="008459AA">
        <w:t>. This implies that there are various barriers in optimizing the availab</w:t>
      </w:r>
      <w:r w:rsidR="00DE526D">
        <w:t>ility of web-based information posed mainly by nefarious internet users. Furthermore, the ethical and legal boundaries surrounding web-based information availability are currently not clearly defined. As such, to enhance the safe preservation and retrieval of web-based information,</w:t>
      </w:r>
      <w:r w:rsidR="00116665">
        <w:t xml:space="preserve"> adequate</w:t>
      </w:r>
      <w:r w:rsidR="00DE526D">
        <w:t xml:space="preserve"> international regulations </w:t>
      </w:r>
      <w:r w:rsidR="00116665">
        <w:t xml:space="preserve">and guidelines </w:t>
      </w:r>
      <w:r w:rsidR="00DE526D">
        <w:t>may be necessary</w:t>
      </w:r>
      <w:r w:rsidR="00116665">
        <w:t>.</w:t>
      </w:r>
    </w:p>
    <w:p w14:paraId="4317CB7B" w14:textId="77777777" w:rsidR="00DE0BB6" w:rsidRDefault="001863EE" w:rsidP="00AA1B36">
      <w:pPr>
        <w:rPr>
          <w:b/>
        </w:rPr>
      </w:pPr>
      <w:r>
        <w:rPr>
          <w:b/>
        </w:rPr>
        <w:t>Working Definition</w:t>
      </w:r>
    </w:p>
    <w:p w14:paraId="4AFFD093" w14:textId="77777777" w:rsidR="00DE0BB6" w:rsidRDefault="001863EE" w:rsidP="00AA1B36">
      <w:pPr>
        <w:ind w:firstLine="720"/>
      </w:pPr>
      <w:r>
        <w:t>Amazon Web Service</w:t>
      </w:r>
      <w:r>
        <w:t>s is associated with my major in Computer Systems because it provides an example of one of the most relevant contemporary uses of Information Technology systems. Fundamentally, Amazon Web Services has set the pace for profitable and efficient utilization o</w:t>
      </w:r>
      <w:r>
        <w:t>f Information Technology facilities by organizations, thereby intersecting with my major through laying the foundation for enhanced preservation and retrieval of web-based information. It has also informed us of the current barriers to optimizing the avail</w:t>
      </w:r>
      <w:r>
        <w:t xml:space="preserve">ability of web-based information, thereby directing us on the measures that can be taken for future </w:t>
      </w:r>
      <w:r>
        <w:lastRenderedPageBreak/>
        <w:t>improvements. Also, since my m</w:t>
      </w:r>
      <w:r w:rsidR="00AD5AEC">
        <w:t>ajor in Computer Systems encompass</w:t>
      </w:r>
      <w:r>
        <w:t xml:space="preserve">es how information technology can be profitably used in a business setting, </w:t>
      </w:r>
      <w:r w:rsidR="00AD5AEC">
        <w:t>Amazon Web Services is an exceptional benchmark from which we can learn how to better apply information technology in providing an organization with a competitive advantage over its opponents.</w:t>
      </w:r>
      <w:r w:rsidR="00604590">
        <w:t xml:space="preserve"> As such, Amazon Web Services are a group of information technology products aimed at enhancing the preservation and retrieval of web-based information.</w:t>
      </w:r>
    </w:p>
    <w:p w14:paraId="5C254354" w14:textId="77777777" w:rsidR="00AA1B36" w:rsidRDefault="00AA1B36" w:rsidP="00AA1B36">
      <w:pPr>
        <w:jc w:val="center"/>
        <w:rPr>
          <w:bCs/>
        </w:rPr>
      </w:pPr>
      <w:r>
        <w:rPr>
          <w:bCs/>
        </w:rPr>
        <w:br w:type="page"/>
      </w:r>
    </w:p>
    <w:p w14:paraId="673D3B61" w14:textId="11E6BE75" w:rsidR="00DE0BB6" w:rsidRPr="00DE0BB6" w:rsidRDefault="001863EE" w:rsidP="00AA1B36">
      <w:pPr>
        <w:jc w:val="center"/>
        <w:rPr>
          <w:bCs/>
        </w:rPr>
      </w:pPr>
      <w:r w:rsidRPr="00DE0BB6">
        <w:rPr>
          <w:bCs/>
        </w:rPr>
        <w:lastRenderedPageBreak/>
        <w:t>References</w:t>
      </w:r>
    </w:p>
    <w:p w14:paraId="58413755" w14:textId="77777777" w:rsidR="00DE0BB6" w:rsidRDefault="00DE0BB6" w:rsidP="00AA1B36">
      <w:pPr>
        <w:ind w:left="720" w:hanging="720"/>
        <w:rPr>
          <w:rStyle w:val="Hyperlink"/>
        </w:rPr>
      </w:pPr>
      <w:r>
        <w:t xml:space="preserve">Amazon Web Services Inc. (2021). </w:t>
      </w:r>
      <w:r w:rsidRPr="00604590">
        <w:rPr>
          <w:i/>
        </w:rPr>
        <w:t>What is AWS?</w:t>
      </w:r>
      <w:r>
        <w:t xml:space="preserve"> </w:t>
      </w:r>
      <w:hyperlink r:id="rId6" w:history="1">
        <w:r w:rsidRPr="0013575F">
          <w:rPr>
            <w:rStyle w:val="Hyperlink"/>
          </w:rPr>
          <w:t>https://aws.amazon.com/what-is-aws/</w:t>
        </w:r>
      </w:hyperlink>
    </w:p>
    <w:p w14:paraId="58F4A62C" w14:textId="77777777" w:rsidR="00DE0BB6" w:rsidRDefault="00DE0BB6" w:rsidP="00AA1B36">
      <w:pPr>
        <w:ind w:left="720" w:hanging="720"/>
        <w:rPr>
          <w:rFonts w:cs="Times New Roman"/>
          <w:color w:val="222222"/>
          <w:szCs w:val="24"/>
          <w:shd w:val="clear" w:color="auto" w:fill="FFFFFF"/>
        </w:rPr>
      </w:pPr>
      <w:r w:rsidRPr="00604590">
        <w:rPr>
          <w:rFonts w:cs="Times New Roman"/>
          <w:color w:val="222222"/>
          <w:szCs w:val="24"/>
          <w:shd w:val="clear" w:color="auto" w:fill="FFFFFF"/>
        </w:rPr>
        <w:t>Cook, B. (2018, July). Formal reasoning about the security of amazon web services.</w:t>
      </w:r>
      <w:r>
        <w:rPr>
          <w:rFonts w:cs="Times New Roman"/>
          <w:color w:val="222222"/>
          <w:szCs w:val="24"/>
          <w:shd w:val="clear" w:color="auto" w:fill="FFFFFF"/>
        </w:rPr>
        <w:t xml:space="preserve"> </w:t>
      </w:r>
      <w:r w:rsidRPr="00604590">
        <w:rPr>
          <w:rFonts w:cs="Times New Roman"/>
          <w:color w:val="222222"/>
          <w:szCs w:val="24"/>
          <w:shd w:val="clear" w:color="auto" w:fill="FFFFFF"/>
        </w:rPr>
        <w:t>In </w:t>
      </w:r>
      <w:r w:rsidRPr="00604590">
        <w:rPr>
          <w:rFonts w:cs="Times New Roman"/>
          <w:i/>
          <w:iCs/>
          <w:color w:val="222222"/>
          <w:szCs w:val="24"/>
          <w:shd w:val="clear" w:color="auto" w:fill="FFFFFF"/>
        </w:rPr>
        <w:t>International Conference on Computer Aided Verification</w:t>
      </w:r>
      <w:r w:rsidRPr="00604590">
        <w:rPr>
          <w:rFonts w:cs="Times New Roman"/>
          <w:color w:val="222222"/>
          <w:szCs w:val="24"/>
          <w:shd w:val="clear" w:color="auto" w:fill="FFFFFF"/>
        </w:rPr>
        <w:t> (pp. 38-47). Springer, Cham.</w:t>
      </w:r>
    </w:p>
    <w:p w14:paraId="3C97CE36" w14:textId="77777777" w:rsidR="00DE0BB6" w:rsidRDefault="00DE0BB6" w:rsidP="00AA1B36">
      <w:pPr>
        <w:ind w:left="720" w:hanging="720"/>
      </w:pPr>
      <w:r>
        <w:t>Guru99. (2021).</w:t>
      </w:r>
      <w:r w:rsidRPr="005E7ACF">
        <w:rPr>
          <w:i/>
        </w:rPr>
        <w:t xml:space="preserve"> What is AWS? Amazon Cloud Services Tutorial</w:t>
      </w:r>
      <w:r>
        <w:t xml:space="preserve">. </w:t>
      </w:r>
      <w:hyperlink r:id="rId7" w:history="1">
        <w:r w:rsidRPr="00D03178">
          <w:rPr>
            <w:rStyle w:val="Hyperlink"/>
          </w:rPr>
          <w:t>https://www.guru99.com/what-is-aws.html</w:t>
        </w:r>
      </w:hyperlink>
    </w:p>
    <w:p w14:paraId="26CEBA7F" w14:textId="77777777" w:rsidR="00DE0BB6" w:rsidRDefault="00DE0BB6" w:rsidP="00AA1B36">
      <w:pPr>
        <w:ind w:left="720" w:hanging="720"/>
      </w:pPr>
      <w:r w:rsidRPr="00604590">
        <w:t>Herrman, J. (2020) What, Exactly, Is Amazon Web Services?</w:t>
      </w:r>
      <w:r>
        <w:t xml:space="preserve"> </w:t>
      </w:r>
      <w:r w:rsidRPr="005E7ACF">
        <w:rPr>
          <w:i/>
        </w:rPr>
        <w:t>The New York Times</w:t>
      </w:r>
      <w:r>
        <w:t xml:space="preserve">. </w:t>
      </w:r>
      <w:hyperlink r:id="rId8" w:history="1">
        <w:r w:rsidRPr="00D03178">
          <w:rPr>
            <w:rStyle w:val="Hyperlink"/>
          </w:rPr>
          <w:t>https://www.nytimes.com/2021/02/09/style/amazon-web-services.html</w:t>
        </w:r>
      </w:hyperlink>
    </w:p>
    <w:p w14:paraId="63D55B8C" w14:textId="77777777" w:rsidR="00DE0BB6" w:rsidRDefault="00DE0BB6" w:rsidP="00AA1B36">
      <w:pPr>
        <w:ind w:left="720" w:hanging="720"/>
      </w:pPr>
      <w:r w:rsidRPr="005E7ACF">
        <w:t>Page, V. (2020). What Is Amazon Web Services and Why Is It so Successful?</w:t>
      </w:r>
      <w:r>
        <w:t xml:space="preserve"> </w:t>
      </w:r>
      <w:r w:rsidRPr="005E7ACF">
        <w:rPr>
          <w:i/>
        </w:rPr>
        <w:t>Investopedia</w:t>
      </w:r>
      <w:r w:rsidRPr="005E7ACF">
        <w:t>.</w:t>
      </w:r>
      <w:r>
        <w:t xml:space="preserve"> </w:t>
      </w:r>
      <w:hyperlink r:id="rId9" w:history="1">
        <w:r w:rsidRPr="00D03178">
          <w:rPr>
            <w:rStyle w:val="Hyperlink"/>
          </w:rPr>
          <w:t>https://www.investopedia.com/articles/investing/011316/what-amazon-web-services-and-why-it-so-successful.asp</w:t>
        </w:r>
      </w:hyperlink>
    </w:p>
    <w:p w14:paraId="0B25F9A8" w14:textId="77777777" w:rsidR="00DE0BB6" w:rsidRPr="00604590" w:rsidRDefault="00DE0BB6" w:rsidP="00AA1B36">
      <w:pPr>
        <w:ind w:left="720" w:hanging="720"/>
      </w:pPr>
      <w:r w:rsidRPr="00604590">
        <w:t xml:space="preserve">The Law Dictionary. (n.d.). </w:t>
      </w:r>
      <w:r w:rsidRPr="005E7ACF">
        <w:rPr>
          <w:i/>
        </w:rPr>
        <w:t>What is REMOTE SERVER</w:t>
      </w:r>
      <w:r w:rsidRPr="00604590">
        <w:t>?</w:t>
      </w:r>
      <w:r>
        <w:t xml:space="preserve"> </w:t>
      </w:r>
      <w:hyperlink r:id="rId10" w:history="1">
        <w:r w:rsidRPr="00D03178">
          <w:rPr>
            <w:rStyle w:val="Hyperlink"/>
          </w:rPr>
          <w:t>https://thelawdictionary.org/remote-server/#:~:text=A%20server%20that%20is%20dedicated,LAN%20from%20a%20remote%20location</w:t>
        </w:r>
      </w:hyperlink>
    </w:p>
    <w:sectPr w:rsidR="00DE0BB6" w:rsidRPr="00604590" w:rsidSect="00DE0BB6">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D8557" w14:textId="77777777" w:rsidR="001863EE" w:rsidRDefault="001863EE" w:rsidP="00DE0BB6">
      <w:pPr>
        <w:spacing w:after="0" w:line="240" w:lineRule="auto"/>
      </w:pPr>
      <w:r>
        <w:separator/>
      </w:r>
    </w:p>
  </w:endnote>
  <w:endnote w:type="continuationSeparator" w:id="0">
    <w:p w14:paraId="7EC01BE5" w14:textId="77777777" w:rsidR="001863EE" w:rsidRDefault="001863EE" w:rsidP="00DE0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5349C" w14:textId="77777777" w:rsidR="001863EE" w:rsidRDefault="001863EE" w:rsidP="00DE0BB6">
      <w:pPr>
        <w:spacing w:after="0" w:line="240" w:lineRule="auto"/>
      </w:pPr>
      <w:r>
        <w:separator/>
      </w:r>
    </w:p>
  </w:footnote>
  <w:footnote w:type="continuationSeparator" w:id="0">
    <w:p w14:paraId="05F9F4CC" w14:textId="77777777" w:rsidR="001863EE" w:rsidRDefault="001863EE" w:rsidP="00DE0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3588270"/>
      <w:docPartObj>
        <w:docPartGallery w:val="Page Numbers (Top of Page)"/>
        <w:docPartUnique/>
      </w:docPartObj>
    </w:sdtPr>
    <w:sdtEndPr>
      <w:rPr>
        <w:noProof/>
      </w:rPr>
    </w:sdtEndPr>
    <w:sdtContent>
      <w:p w14:paraId="4EE853F6" w14:textId="3C7ED888" w:rsidR="00DE0BB6" w:rsidRDefault="00DE0BB6" w:rsidP="00DE0BB6">
        <w:pPr>
          <w:pStyle w:val="Header"/>
          <w:tabs>
            <w:tab w:val="clear" w:pos="9026"/>
            <w:tab w:val="right" w:pos="9356"/>
          </w:tabs>
          <w:jc w:val="right"/>
        </w:pPr>
        <w:r w:rsidRPr="00DE0BB6">
          <w:rPr>
            <w:bCs/>
          </w:rPr>
          <w:t>AMAZON WEB SERVICES (AWS)</w:t>
        </w:r>
        <w:r>
          <w:rPr>
            <w:bCs/>
          </w:rPr>
          <w:tab/>
        </w:r>
        <w:r>
          <w:rPr>
            <w:bCs/>
          </w:rPr>
          <w:tab/>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885969"/>
      <w:docPartObj>
        <w:docPartGallery w:val="Page Numbers (Top of Page)"/>
        <w:docPartUnique/>
      </w:docPartObj>
    </w:sdtPr>
    <w:sdtEndPr>
      <w:rPr>
        <w:noProof/>
      </w:rPr>
    </w:sdtEndPr>
    <w:sdtContent>
      <w:p w14:paraId="45650EEA" w14:textId="7478389F" w:rsidR="00DE0BB6" w:rsidRDefault="00DE0BB6" w:rsidP="00DE0BB6">
        <w:pPr>
          <w:pStyle w:val="Header"/>
          <w:tabs>
            <w:tab w:val="clear" w:pos="9026"/>
            <w:tab w:val="right" w:pos="9356"/>
          </w:tabs>
          <w:jc w:val="right"/>
        </w:pPr>
        <w:r>
          <w:t xml:space="preserve">Running head: </w:t>
        </w:r>
        <w:r w:rsidRPr="00DE0BB6">
          <w:rPr>
            <w:bCs/>
          </w:rPr>
          <w:t>AMAZON WEB SERVICES (AWS)</w:t>
        </w:r>
        <w:r>
          <w:rPr>
            <w:bCs/>
          </w:rPr>
          <w:tab/>
        </w: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zOwNDUxMzA3NTBW0lEKTi0uzszPAykwrAUAQlHLlCwAAAA="/>
  </w:docVars>
  <w:rsids>
    <w:rsidRoot w:val="007E1024"/>
    <w:rsid w:val="00004069"/>
    <w:rsid w:val="00073148"/>
    <w:rsid w:val="00116665"/>
    <w:rsid w:val="00123085"/>
    <w:rsid w:val="0013575F"/>
    <w:rsid w:val="001863EE"/>
    <w:rsid w:val="00240722"/>
    <w:rsid w:val="0031113A"/>
    <w:rsid w:val="00545090"/>
    <w:rsid w:val="005E7ACF"/>
    <w:rsid w:val="00604590"/>
    <w:rsid w:val="00653784"/>
    <w:rsid w:val="0067552E"/>
    <w:rsid w:val="006A0FB2"/>
    <w:rsid w:val="006D4B27"/>
    <w:rsid w:val="007E1024"/>
    <w:rsid w:val="008459AA"/>
    <w:rsid w:val="008A3947"/>
    <w:rsid w:val="00926814"/>
    <w:rsid w:val="00930DCB"/>
    <w:rsid w:val="00A311EA"/>
    <w:rsid w:val="00AA1B36"/>
    <w:rsid w:val="00AB251A"/>
    <w:rsid w:val="00AD5AEC"/>
    <w:rsid w:val="00B63AB6"/>
    <w:rsid w:val="00C63D71"/>
    <w:rsid w:val="00CB7F7B"/>
    <w:rsid w:val="00D139BD"/>
    <w:rsid w:val="00D909B7"/>
    <w:rsid w:val="00DE0BB6"/>
    <w:rsid w:val="00DE526D"/>
    <w:rsid w:val="00EB34EE"/>
    <w:rsid w:val="00ED2DBB"/>
    <w:rsid w:val="00ED6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B3B5F"/>
  <w15:docId w15:val="{D5594210-DFC2-4E13-8D54-A511FFA6A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link w:val="Heading1Char"/>
    <w:uiPriority w:val="9"/>
    <w:qFormat/>
    <w:rsid w:val="00604590"/>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4590"/>
    <w:rPr>
      <w:color w:val="0000FF" w:themeColor="hyperlink"/>
      <w:u w:val="single"/>
    </w:rPr>
  </w:style>
  <w:style w:type="character" w:customStyle="1" w:styleId="Heading1Char">
    <w:name w:val="Heading 1 Char"/>
    <w:basedOn w:val="DefaultParagraphFont"/>
    <w:link w:val="Heading1"/>
    <w:uiPriority w:val="9"/>
    <w:rsid w:val="00604590"/>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DE0B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BB6"/>
    <w:rPr>
      <w:rFonts w:ascii="Times New Roman" w:hAnsi="Times New Roman"/>
      <w:sz w:val="24"/>
    </w:rPr>
  </w:style>
  <w:style w:type="paragraph" w:styleId="Footer">
    <w:name w:val="footer"/>
    <w:basedOn w:val="Normal"/>
    <w:link w:val="FooterChar"/>
    <w:uiPriority w:val="99"/>
    <w:unhideWhenUsed/>
    <w:rsid w:val="00DE0B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BB6"/>
    <w:rPr>
      <w:rFonts w:ascii="Times New Roman" w:hAnsi="Times New Roman"/>
      <w:sz w:val="24"/>
    </w:rPr>
  </w:style>
  <w:style w:type="character" w:styleId="UnresolvedMention">
    <w:name w:val="Unresolved Mention"/>
    <w:basedOn w:val="DefaultParagraphFont"/>
    <w:uiPriority w:val="99"/>
    <w:semiHidden/>
    <w:unhideWhenUsed/>
    <w:rsid w:val="00DE0B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1/02/09/style/amazon-web-services.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guru99.com/what-is-aws.html"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ws.amazon.com/what-is-aws/"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thelawdictionary.org/remote-server/#:~:text=A%20server%20that%20is%20dedicated,LAN%20from%20a%20remote%20location" TargetMode="External"/><Relationship Id="rId4" Type="http://schemas.openxmlformats.org/officeDocument/2006/relationships/footnotes" Target="footnotes.xml"/><Relationship Id="rId9" Type="http://schemas.openxmlformats.org/officeDocument/2006/relationships/hyperlink" Target="https://www.investopedia.com/articles/investing/011316/what-amazon-web-services-and-why-it-so-successful.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TotalTime>
  <Pages>6</Pages>
  <Words>1092</Words>
  <Characters>62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7</cp:revision>
  <dcterms:created xsi:type="dcterms:W3CDTF">2021-03-25T12:01:00Z</dcterms:created>
  <dcterms:modified xsi:type="dcterms:W3CDTF">2021-03-25T17:29:00Z</dcterms:modified>
</cp:coreProperties>
</file>